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hysical-physical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 table reports the model of type 'aehplus', which include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ight, and binary covariates smoking history, cardiovascular disease, and diabetes.</w:t>
      </w:r>
    </w:p>
    <w:p>
      <w:pPr>
        <w:pStyle w:val="BodyText"/>
      </w:pPr>
      <w:r>
        <w:t xml:space="preserve">The table reports relationships between levels, slopes, and residuals between the two processes in a given pair of outcomes. For each index, we report the covariances (raw meteric) and correlations (standardized metric).</w:t>
      </w:r>
    </w:p>
    <w:p>
      <w:pPr>
        <w:pStyle w:val="BodyText"/>
      </w:pPr>
      <w:r>
        <w:t xml:space="preserve">Raw covariance are reported in the form :</w:t>
      </w:r>
      <w:r>
        <w:t xml:space="preserve"> </w:t>
      </w:r>
      <w:r>
        <w:rPr>
          <w:rStyle w:val="VerbatimChar"/>
        </w:rPr>
        <w:t xml:space="preserve">est(se)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point estimat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point estimat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of the point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deno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BodyText"/>
      </w:pPr>
      <w:r>
        <w:t xml:space="preserve">Note: cases in which correlations are not available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Heading1"/>
      </w:pPr>
      <w:bookmarkStart w:id="21" w:name="male"/>
      <w:bookmarkEnd w:id="21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34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02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6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1.79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4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.0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1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55( .6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05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09</w:t>
            </w:r>
          </w:p>
        </w:tc>
        <w:tc>
          <w:p>
            <w:pPr>
              <w:pStyle w:val="Compact"/>
              <w:jc w:val="right"/>
            </w:pPr>
            <w:r>
              <w:t xml:space="preserve">.60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40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.0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2.81(2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51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42( .4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32( .9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71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42( .3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.64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2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7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.28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3.89(37.4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32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.18(2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24(2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7.76(10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21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.3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5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.12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5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10( 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5.54(2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5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right"/>
            </w:pPr>
            <w:r>
              <w:t xml:space="preserve">-.10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76( 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.49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1.87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20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24( .2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.2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5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1.57( 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70( .5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.39( 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24.83(258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4( .4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1.16(32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8(2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65.69(48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24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50.22(36.7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.18(1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-.16(1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25.03(15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153.76(29.3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29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7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12.42(7.9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28.29(27.5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15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.10( .5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10( 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10.21(6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4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2.92(3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9( .4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.07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.84(1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4.96(1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-.28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5.71(1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2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24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right"/>
            </w:pPr>
            <w:r>
              <w:t xml:space="preserve">-.36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64.30(734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04( .4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7.98(29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45(1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101.38(125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18( 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36</w:t>
            </w:r>
          </w:p>
        </w:tc>
        <w:tc>
          <w:p>
            <w:pPr>
              <w:pStyle w:val="Compact"/>
              <w:jc w:val="right"/>
            </w:pPr>
            <w:r>
              <w:t xml:space="preserve">3.90(1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13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.84( .4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right"/>
            </w:pPr>
            <w:r>
              <w:t xml:space="preserve">.45( 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40.60(5.6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6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78( .3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40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4.31(4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-70.87(34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38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right"/>
            </w:pPr>
            <w:r>
              <w:t xml:space="preserve">-1.34( .9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79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6.48(11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6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v(Residual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02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40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01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-.03( .3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right"/>
            </w:pPr>
            <w:r>
              <w:t xml:space="preserve">.00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16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.24( 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-.38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-.38( .3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931</w:t>
            </w:r>
          </w:p>
        </w:tc>
        <w:tc>
          <w:p>
            <w:pPr>
              <w:pStyle w:val="Compact"/>
              <w:jc w:val="right"/>
            </w:pPr>
            <w:r>
              <w:t xml:space="preserve">.41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1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6( .3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right"/>
            </w:pPr>
            <w:r>
              <w:t xml:space="preserve">-1.06(2.6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1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.00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-.03( .5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.08( .7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4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63( .9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.06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03( .3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.1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47</w:t>
            </w:r>
          </w:p>
        </w:tc>
        <w:tc>
          <w:p>
            <w:pPr>
              <w:pStyle w:val="Compact"/>
              <w:jc w:val="right"/>
            </w:pPr>
            <w:r>
              <w:t xml:space="preserve">16.31(16.9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17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.46( .7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38( .5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.51(1.8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3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.30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6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50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3( .0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.09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.00( 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3(1.0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.01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3.91(1.2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4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2( .0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8(1.6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.09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1.75( .4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8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4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.13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-2.08( .5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3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-.17( 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98.73(59.7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29( .1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right"/>
            </w:pPr>
            <w:r>
              <w:t xml:space="preserve">.12(2.9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.03( 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11.15(9.8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53.68(17.2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38( .7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52(1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9.96(8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76.86(19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00( .2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3(1.4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5.73(7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center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44.94(10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9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.23( .2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.34( 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1.29(3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224</w:t>
            </w:r>
          </w:p>
        </w:tc>
        <w:tc>
          <w:p>
            <w:pPr>
              <w:pStyle w:val="Compact"/>
              <w:jc w:val="right"/>
            </w:pPr>
            <w:r>
              <w:t xml:space="preserve">-1.39(5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6( .2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.04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40(1.6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1.68(2.3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7.37(1.1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7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.17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-.26( .1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.10( .2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67.25(237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.05( .19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10.98(12.3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-.55( .5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29.78(37.8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0( .1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.10( .8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29( .1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right"/>
            </w:pPr>
            <w:r>
              <w:t xml:space="preserve">.02( .04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58(1.2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.96( .42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19.83(9.7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23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right"/>
            </w:pPr>
            <w:r>
              <w:t xml:space="preserve">-.16( .1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-.25( .20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3.88(4.6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center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-79.93(19.1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08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right"/>
            </w:pPr>
            <w:r>
              <w:t xml:space="preserve">-3.79(12.86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58( .91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3.43(10.65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rPr/>
                <m:t>p</m:t>
              </m:r>
            </m:oMath>
            <w:r>
              <w:t xml:space="preserve">=.75</w:t>
            </w:r>
          </w:p>
        </w:tc>
      </w:tr>
    </w:tbl>
    <w:p>
      <w:pPr>
        <w:pStyle w:val="Heading1"/>
      </w:pPr>
      <w:bookmarkStart w:id="23" w:name="session-information"/>
      <w:bookmarkEnd w:id="23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6-11-04, 10:01 -0400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0.5.0               testit_0.5                knitr_1.14                IalsaSynthesis_0.1.8.9000</w:t>
      </w:r>
      <w:r>
        <w:br w:type="textWrapping"/>
      </w:r>
      <w:r>
        <w:rPr>
          <w:rStyle w:val="VerbatimChar"/>
        </w:rPr>
        <w:t xml:space="preserve">[5] MplusAutomation_0.6-4     ggplot2_2.1.0            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highr_0.6        plyr_1.8.4       tools_3.3.1      boot_1.3-18     </w:t>
      </w:r>
      <w:r>
        <w:br w:type="textWrapping"/>
      </w:r>
      <w:r>
        <w:rPr>
          <w:rStyle w:val="VerbatimChar"/>
        </w:rPr>
        <w:t xml:space="preserve"> [7] digest_0.6.10    jsonlite_1.1     evaluate_0.10    tibble_1.2       gtable_0.2.0     lattice_0.20-34 </w:t>
      </w:r>
      <w:r>
        <w:br w:type="textWrapping"/>
      </w:r>
      <w:r>
        <w:rPr>
          <w:rStyle w:val="VerbatimChar"/>
        </w:rPr>
        <w:t xml:space="preserve">[13] texreg_1.36.7    DBI_0.5-1        yaml_2.1.13      proto_0.3-10     coda_0.18-1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rmarkdown_1.1    gsubfn_0.6-6    </w:t>
      </w:r>
      <w:r>
        <w:br w:type="textWrapping"/>
      </w:r>
      <w:r>
        <w:rPr>
          <w:rStyle w:val="VerbatimChar"/>
        </w:rPr>
        <w:t xml:space="preserve">[25] pander_0.6.0     tidyr_0.6.0      readr_1.0.0      scales_0.4.0     htmltools_0.3.5  rsconnect_0.5   </w:t>
      </w:r>
      <w:r>
        <w:br w:type="textWrapping"/>
      </w:r>
      <w:r>
        <w:rPr>
          <w:rStyle w:val="VerbatimChar"/>
        </w:rPr>
        <w:t xml:space="preserve">[31] assertthat_0.1   colorspace_1.2-7 xtable_1.8-2     stringi_1.1.2    lazyeval_0.2.0   munsell_0.4.3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b869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hysical-physical</dc:title>
  <dc:creator/>
</cp:coreProperties>
</file>